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E27E9C" w14:textId="59D8B40D" w:rsidR="00077EDB" w:rsidRPr="00077EDB" w:rsidRDefault="00077EDB" w:rsidP="00077EDB">
      <w:pPr>
        <w:spacing w:after="0" w:line="240" w:lineRule="auto"/>
        <w:jc w:val="center"/>
        <w:rPr>
          <w:rFonts w:ascii="Arial" w:hAnsi="Arial" w:cs="Arial"/>
          <w:color w:val="C00000"/>
          <w:sz w:val="24"/>
          <w:szCs w:val="24"/>
        </w:rPr>
      </w:pP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>20</w:t>
      </w:r>
      <w:r w:rsidR="00BA7BAC">
        <w:rPr>
          <w:rFonts w:ascii="Arial" w:eastAsia="Times New Roman" w:hAnsi="Arial" w:cs="Arial"/>
          <w:b/>
          <w:bCs/>
          <w:color w:val="C00000"/>
          <w:sz w:val="24"/>
          <w:szCs w:val="24"/>
        </w:rPr>
        <w:t>20</w:t>
      </w: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 xml:space="preserve"> Annual Showcase of Educational Scholarship </w:t>
      </w:r>
      <w:r w:rsidR="00650856">
        <w:rPr>
          <w:rFonts w:ascii="Arial" w:eastAsia="Times New Roman" w:hAnsi="Arial" w:cs="Arial"/>
          <w:b/>
          <w:bCs/>
          <w:color w:val="C00000"/>
          <w:sz w:val="24"/>
          <w:szCs w:val="24"/>
        </w:rPr>
        <w:t>POSTER</w:t>
      </w: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 xml:space="preserve"> Score Sheet</w:t>
      </w:r>
    </w:p>
    <w:p w14:paraId="103BD745" w14:textId="77777777" w:rsidR="000F6E68" w:rsidRPr="00077EDB" w:rsidRDefault="000F6E68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</w:p>
    <w:p w14:paraId="05C40E47" w14:textId="6DF30A59" w:rsidR="000F6E68" w:rsidRPr="00077EDB" w:rsidRDefault="00EB1815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  <w:r w:rsidRPr="00077EDB">
        <w:rPr>
          <w:rFonts w:ascii="Arial" w:eastAsia="Times New Roman" w:hAnsi="Arial" w:cs="Arial"/>
          <w:bCs/>
          <w:sz w:val="24"/>
          <w:szCs w:val="24"/>
        </w:rPr>
        <w:t xml:space="preserve">Reviewer </w:t>
      </w:r>
      <w:r w:rsidR="00DC667E" w:rsidRPr="00077EDB">
        <w:rPr>
          <w:rFonts w:ascii="Arial" w:eastAsia="Times New Roman" w:hAnsi="Arial" w:cs="Arial"/>
          <w:bCs/>
          <w:sz w:val="24"/>
          <w:szCs w:val="24"/>
        </w:rPr>
        <w:t xml:space="preserve">Name: </w:t>
      </w:r>
      <w:r w:rsidRPr="00077EDB">
        <w:rPr>
          <w:rFonts w:ascii="Arial" w:eastAsia="Times New Roman" w:hAnsi="Arial" w:cs="Arial"/>
          <w:bCs/>
          <w:sz w:val="24"/>
          <w:szCs w:val="24"/>
        </w:rPr>
        <w:t>____</w:t>
      </w:r>
      <w:r w:rsidR="00077EDB">
        <w:rPr>
          <w:rFonts w:ascii="Arial" w:eastAsia="Times New Roman" w:hAnsi="Arial" w:cs="Arial"/>
          <w:bCs/>
          <w:sz w:val="24"/>
          <w:szCs w:val="24"/>
        </w:rPr>
        <w:t>_______________</w:t>
      </w:r>
      <w:r w:rsidR="00ED00E1">
        <w:rPr>
          <w:rFonts w:ascii="Arial" w:eastAsia="Times New Roman" w:hAnsi="Arial" w:cs="Arial"/>
          <w:bCs/>
          <w:sz w:val="24"/>
          <w:szCs w:val="24"/>
        </w:rPr>
        <w:t>__________</w:t>
      </w:r>
      <w:r w:rsidR="00077EDB">
        <w:rPr>
          <w:rFonts w:ascii="Arial" w:eastAsia="Times New Roman" w:hAnsi="Arial" w:cs="Arial"/>
          <w:bCs/>
          <w:sz w:val="24"/>
          <w:szCs w:val="24"/>
        </w:rPr>
        <w:t>_____</w:t>
      </w:r>
    </w:p>
    <w:p w14:paraId="1F0DC98F" w14:textId="77777777" w:rsidR="000F6E68" w:rsidRPr="00077EDB" w:rsidRDefault="000F6E68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</w:p>
    <w:tbl>
      <w:tblPr>
        <w:tblW w:w="14827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7"/>
        <w:gridCol w:w="965"/>
        <w:gridCol w:w="1152"/>
        <w:gridCol w:w="1152"/>
        <w:gridCol w:w="1152"/>
        <w:gridCol w:w="1152"/>
        <w:gridCol w:w="1152"/>
        <w:gridCol w:w="1152"/>
        <w:gridCol w:w="4233"/>
      </w:tblGrid>
      <w:tr w:rsidR="00E275FD" w:rsidRPr="00EB1815" w14:paraId="0286D57D" w14:textId="77777777" w:rsidTr="001206D5">
        <w:trPr>
          <w:trHeight w:val="1394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59ADF8" w14:textId="77777777" w:rsidR="00E275FD" w:rsidRPr="00ED00E1" w:rsidRDefault="00E275FD" w:rsidP="00E275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Cs w:val="18"/>
              </w:rPr>
            </w:pPr>
            <w:r w:rsidRPr="00ED00E1">
              <w:rPr>
                <w:rFonts w:ascii="Calibri" w:eastAsia="Times New Roman" w:hAnsi="Calibri" w:cs="Calibri"/>
                <w:bCs/>
                <w:szCs w:val="18"/>
              </w:rPr>
              <w:t>Please state here:</w:t>
            </w:r>
          </w:p>
          <w:p w14:paraId="5F0F33D3" w14:textId="72A93276" w:rsidR="00E275FD" w:rsidRPr="00ED00E1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18"/>
              </w:rPr>
            </w:pPr>
            <w:r w:rsidRPr="00ED00E1">
              <w:rPr>
                <w:rFonts w:ascii="Calibri" w:eastAsia="Times New Roman" w:hAnsi="Calibri" w:cs="Calibri"/>
                <w:b/>
                <w:bCs/>
                <w:szCs w:val="18"/>
              </w:rPr>
              <w:t>First Author’s name</w:t>
            </w:r>
          </w:p>
          <w:p w14:paraId="65440C74" w14:textId="7D1B797A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D00E1">
              <w:rPr>
                <w:rFonts w:ascii="Calibri" w:eastAsia="Times New Roman" w:hAnsi="Calibri" w:cs="Calibri"/>
                <w:b/>
                <w:bCs/>
                <w:szCs w:val="18"/>
              </w:rPr>
              <w:t>First 3-4 words of Title</w:t>
            </w: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C546E2" w14:textId="0E0FA6CF" w:rsidR="00E275FD" w:rsidRPr="00ED00E1" w:rsidRDefault="00E275FD" w:rsidP="00E275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Cs w:val="18"/>
              </w:rPr>
            </w:pPr>
            <w:r w:rsidRPr="00ED00E1">
              <w:rPr>
                <w:rFonts w:ascii="Calibri" w:eastAsia="Times New Roman" w:hAnsi="Calibri" w:cs="Calibri"/>
                <w:b/>
                <w:bCs/>
                <w:szCs w:val="18"/>
              </w:rPr>
              <w:t>Poster Number</w:t>
            </w:r>
          </w:p>
          <w:p w14:paraId="2787DC4B" w14:textId="5B3D48B5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D00E1">
              <w:rPr>
                <w:rFonts w:ascii="Calibri" w:eastAsia="Times New Roman" w:hAnsi="Calibri" w:cs="Calibri"/>
                <w:bCs/>
                <w:szCs w:val="18"/>
              </w:rPr>
              <w:t>#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EB7B3E" w14:textId="644DFEAF" w:rsidR="00E275FD" w:rsidRPr="00E275FD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20"/>
                <w:szCs w:val="18"/>
                <w:u w:val="single"/>
              </w:rPr>
            </w:pPr>
            <w:r w:rsidRPr="00E275FD">
              <w:rPr>
                <w:rFonts w:ascii="Calibri" w:hAnsi="Calibri" w:cs="Calibri"/>
                <w:b/>
                <w:sz w:val="20"/>
                <w:szCs w:val="18"/>
                <w:u w:val="single"/>
              </w:rPr>
              <w:t>Goals</w:t>
            </w:r>
            <w:r w:rsidR="00CB52C7">
              <w:rPr>
                <w:rFonts w:ascii="Calibri" w:hAnsi="Calibri" w:cs="Calibri"/>
                <w:b/>
                <w:sz w:val="20"/>
                <w:szCs w:val="18"/>
                <w:u w:val="single"/>
              </w:rPr>
              <w:t xml:space="preserve"> *</w:t>
            </w:r>
          </w:p>
          <w:p w14:paraId="76E3C5DF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  <w:p w14:paraId="1B2AFFBD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5BA1B5B9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65C55FA8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6B74A58F" w14:textId="40FE4A2A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Poor</w:t>
            </w:r>
          </w:p>
          <w:p w14:paraId="2721D6AE" w14:textId="4DF528F8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= None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A7C107" w14:textId="1E58B85F" w:rsidR="00E275FD" w:rsidRPr="00E275FD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20"/>
                <w:szCs w:val="18"/>
                <w:u w:val="single"/>
              </w:rPr>
            </w:pPr>
            <w:r w:rsidRPr="00E275FD">
              <w:rPr>
                <w:rFonts w:ascii="Calibri" w:hAnsi="Calibri" w:cs="Calibri"/>
                <w:b/>
                <w:sz w:val="20"/>
                <w:szCs w:val="18"/>
                <w:u w:val="single"/>
              </w:rPr>
              <w:t>Methods</w:t>
            </w:r>
            <w:r w:rsidR="00CB52C7">
              <w:rPr>
                <w:rFonts w:ascii="Calibri" w:hAnsi="Calibri" w:cs="Calibri"/>
                <w:b/>
                <w:sz w:val="20"/>
                <w:szCs w:val="18"/>
                <w:u w:val="single"/>
              </w:rPr>
              <w:t xml:space="preserve"> *</w:t>
            </w:r>
          </w:p>
          <w:p w14:paraId="29A50A94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  <w:p w14:paraId="3B938BDC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26694453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2F6EEFFB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74032ACE" w14:textId="77777777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 Poor</w:t>
            </w:r>
          </w:p>
          <w:p w14:paraId="58A193C1" w14:textId="5081E0D9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= None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5209A7" w14:textId="0F188509" w:rsidR="00E275FD" w:rsidRPr="00E275FD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20"/>
                <w:szCs w:val="18"/>
                <w:u w:val="single"/>
              </w:rPr>
            </w:pPr>
            <w:r w:rsidRPr="00E275FD">
              <w:rPr>
                <w:rFonts w:ascii="Calibri" w:hAnsi="Calibri" w:cs="Calibri"/>
                <w:b/>
                <w:sz w:val="20"/>
                <w:szCs w:val="18"/>
                <w:u w:val="single"/>
              </w:rPr>
              <w:t>Results</w:t>
            </w:r>
            <w:r w:rsidR="00CB52C7">
              <w:rPr>
                <w:rFonts w:ascii="Calibri" w:hAnsi="Calibri" w:cs="Calibri"/>
                <w:b/>
                <w:sz w:val="20"/>
                <w:szCs w:val="18"/>
                <w:u w:val="single"/>
              </w:rPr>
              <w:t xml:space="preserve"> *</w:t>
            </w:r>
          </w:p>
          <w:p w14:paraId="454944D4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  <w:p w14:paraId="26E247EB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51EDC01C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28EFE5CA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164F3447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 Poor</w:t>
            </w:r>
          </w:p>
          <w:p w14:paraId="4BE5A2D8" w14:textId="580DAD44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= None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589DEE" w14:textId="0F1DDB94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567E70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oster Design &amp; Discussion</w:t>
            </w:r>
            <w:r w:rsidR="00355E72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</w:t>
            </w:r>
            <w:r w:rsidR="00381D75">
              <w:rPr>
                <w:rFonts w:ascii="Calibri" w:hAnsi="Calibri" w:cs="Calibri"/>
                <w:b/>
                <w:sz w:val="18"/>
                <w:szCs w:val="18"/>
                <w:u w:val="single"/>
              </w:rPr>
              <w:t>*</w:t>
            </w:r>
            <w:r w:rsidR="00CB52C7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</w:t>
            </w:r>
          </w:p>
          <w:p w14:paraId="434C6B09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65B3085E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2054DEA9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330889B4" w14:textId="77777777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 Poor</w:t>
            </w:r>
          </w:p>
          <w:p w14:paraId="2265EA17" w14:textId="002FA1A6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= None</w:t>
            </w:r>
          </w:p>
        </w:tc>
        <w:tc>
          <w:tcPr>
            <w:tcW w:w="1152" w:type="dxa"/>
            <w:vAlign w:val="center"/>
          </w:tcPr>
          <w:p w14:paraId="06AACA96" w14:textId="4DB63AC9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567E70">
              <w:rPr>
                <w:rFonts w:ascii="Calibri" w:hAnsi="Calibri" w:cs="Calibri"/>
                <w:b/>
                <w:sz w:val="18"/>
                <w:szCs w:val="18"/>
                <w:u w:val="single"/>
              </w:rPr>
              <w:t>Information &amp; Future Application</w:t>
            </w:r>
            <w:r w:rsidR="00381D75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*</w:t>
            </w:r>
          </w:p>
          <w:p w14:paraId="3B998F78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4 = Excellent</w:t>
            </w:r>
          </w:p>
          <w:p w14:paraId="0D21C823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3 = Good</w:t>
            </w:r>
          </w:p>
          <w:p w14:paraId="64079C83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2 = Fair</w:t>
            </w:r>
          </w:p>
          <w:p w14:paraId="130C3777" w14:textId="77777777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1=  Poor</w:t>
            </w:r>
          </w:p>
          <w:p w14:paraId="61EF6BB1" w14:textId="56B89CF5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567E70">
              <w:rPr>
                <w:rFonts w:ascii="Calibri" w:hAnsi="Calibri" w:cs="Calibri"/>
                <w:sz w:val="18"/>
                <w:szCs w:val="18"/>
              </w:rPr>
              <w:t>0 - None</w:t>
            </w: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F76E2A" w14:textId="79A2B1A0" w:rsidR="00E275FD" w:rsidRPr="00E275FD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b/>
                <w:szCs w:val="18"/>
                <w:u w:val="single"/>
              </w:rPr>
            </w:pPr>
            <w:r w:rsidRPr="00E275FD">
              <w:rPr>
                <w:rFonts w:ascii="Calibri" w:hAnsi="Calibri" w:cs="Calibri"/>
                <w:b/>
                <w:szCs w:val="18"/>
                <w:u w:val="single"/>
              </w:rPr>
              <w:t>Overall Score</w:t>
            </w:r>
          </w:p>
          <w:p w14:paraId="79A35428" w14:textId="77777777" w:rsidR="00E275FD" w:rsidRPr="00567E70" w:rsidRDefault="00E275FD" w:rsidP="00E275FD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</w:p>
          <w:p w14:paraId="0B2312F2" w14:textId="2F113A09" w:rsidR="00E275FD" w:rsidRPr="00567E70" w:rsidRDefault="00E275FD" w:rsidP="00E275FD">
            <w:pPr>
              <w:spacing w:after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dd all 5 columns</w:t>
            </w: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09B78E" w14:textId="7A03C21B" w:rsidR="00E275FD" w:rsidRPr="00F56A56" w:rsidRDefault="00E275FD" w:rsidP="00E275FD">
            <w:pPr>
              <w:jc w:val="center"/>
              <w:rPr>
                <w:rFonts w:ascii="Calibri" w:hAnsi="Calibri" w:cs="Calibri"/>
                <w:b/>
                <w:szCs w:val="18"/>
              </w:rPr>
            </w:pPr>
            <w:r w:rsidRPr="00F56A56">
              <w:rPr>
                <w:rFonts w:ascii="Calibri" w:hAnsi="Calibri" w:cs="Calibri"/>
                <w:b/>
                <w:szCs w:val="18"/>
                <w:u w:val="single"/>
              </w:rPr>
              <w:t>Showcase Finalist</w:t>
            </w:r>
            <w:r w:rsidRPr="00F56A56">
              <w:rPr>
                <w:rFonts w:ascii="Calibri" w:hAnsi="Calibri" w:cs="Calibri"/>
                <w:b/>
                <w:szCs w:val="18"/>
              </w:rPr>
              <w:t>?</w:t>
            </w:r>
          </w:p>
          <w:p w14:paraId="7BCA4F35" w14:textId="77777777" w:rsidR="00ED00E1" w:rsidRPr="00ED00E1" w:rsidRDefault="00E275FD" w:rsidP="00ED00E1">
            <w:pPr>
              <w:spacing w:after="0" w:line="240" w:lineRule="auto"/>
              <w:jc w:val="center"/>
              <w:rPr>
                <w:rFonts w:ascii="Calibri" w:hAnsi="Calibri" w:cs="Calibri"/>
                <w:b/>
                <w:szCs w:val="18"/>
              </w:rPr>
            </w:pPr>
            <w:r w:rsidRPr="00ED00E1">
              <w:rPr>
                <w:rFonts w:ascii="Calibri" w:hAnsi="Calibri" w:cs="Calibri"/>
                <w:b/>
                <w:szCs w:val="18"/>
              </w:rPr>
              <w:t>Yes or No</w:t>
            </w:r>
            <w:r w:rsidR="00ED00E1" w:rsidRPr="00ED00E1">
              <w:rPr>
                <w:rFonts w:ascii="Calibri" w:hAnsi="Calibri" w:cs="Calibri"/>
                <w:b/>
                <w:szCs w:val="18"/>
              </w:rPr>
              <w:t xml:space="preserve"> </w:t>
            </w:r>
          </w:p>
          <w:p w14:paraId="69D37469" w14:textId="72AD31F1" w:rsidR="00E275FD" w:rsidRPr="00F56A56" w:rsidRDefault="00ED00E1" w:rsidP="00ED00E1">
            <w:pPr>
              <w:spacing w:after="0" w:line="24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F56A56">
              <w:rPr>
                <w:rFonts w:ascii="Calibri" w:hAnsi="Calibri" w:cs="Calibri"/>
                <w:sz w:val="18"/>
                <w:szCs w:val="18"/>
              </w:rPr>
              <w:t xml:space="preserve">(“maybe” is </w:t>
            </w:r>
            <w:r w:rsidRPr="00F56A56">
              <w:rPr>
                <w:rFonts w:ascii="Calibri" w:hAnsi="Calibri" w:cs="Calibri"/>
                <w:sz w:val="18"/>
                <w:szCs w:val="18"/>
                <w:u w:val="single"/>
              </w:rPr>
              <w:t>not</w:t>
            </w:r>
            <w:r w:rsidRPr="00F56A56">
              <w:rPr>
                <w:rFonts w:ascii="Calibri" w:hAnsi="Calibri" w:cs="Calibri"/>
                <w:sz w:val="18"/>
                <w:szCs w:val="18"/>
              </w:rPr>
              <w:t xml:space="preserve"> an option)</w:t>
            </w:r>
          </w:p>
          <w:p w14:paraId="7961D060" w14:textId="3883ED62" w:rsidR="00ED00E1" w:rsidRDefault="00ED00E1" w:rsidP="00ED00E1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3836A1D8" w14:textId="77777777" w:rsidR="00ED00E1" w:rsidRPr="00567E70" w:rsidRDefault="00ED00E1" w:rsidP="00ED00E1">
            <w:pPr>
              <w:spacing w:after="0" w:line="240" w:lineRule="au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  <w:p w14:paraId="26C39F8E" w14:textId="1A40DF36" w:rsidR="00E275FD" w:rsidRPr="00F56A56" w:rsidRDefault="00E275FD" w:rsidP="00E275FD">
            <w:pPr>
              <w:jc w:val="center"/>
              <w:rPr>
                <w:rFonts w:ascii="Calibri" w:hAnsi="Calibri" w:cs="Calibri"/>
                <w:b/>
                <w:sz w:val="24"/>
                <w:szCs w:val="18"/>
              </w:rPr>
            </w:pPr>
            <w:r w:rsidRPr="00F56A56">
              <w:rPr>
                <w:rFonts w:ascii="Calibri" w:hAnsi="Calibri" w:cs="Calibri"/>
                <w:b/>
                <w:sz w:val="24"/>
                <w:szCs w:val="18"/>
              </w:rPr>
              <w:t>Why?</w:t>
            </w:r>
          </w:p>
          <w:p w14:paraId="5145EC4B" w14:textId="392BD615" w:rsidR="00E275FD" w:rsidRPr="00567E70" w:rsidRDefault="00E275FD" w:rsidP="00E275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275FD" w:rsidRPr="000F6E68" w14:paraId="19980073" w14:textId="77777777" w:rsidTr="001206D5">
        <w:trPr>
          <w:trHeight w:val="1872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BC3F7" w14:textId="75A02736" w:rsidR="00E275FD" w:rsidRPr="00E275FD" w:rsidRDefault="00E275FD" w:rsidP="00E275FD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9C68D" w14:textId="61041B82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7AB" w14:textId="4F5A949D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46344" w14:textId="50079E8E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10331" w14:textId="6C2E8740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4052" w14:textId="54701DA8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vAlign w:val="center"/>
          </w:tcPr>
          <w:p w14:paraId="4C57FCB9" w14:textId="77777777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47B9A" w14:textId="2840AE6C" w:rsidR="00E275FD" w:rsidRPr="00E275FD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6BFC6" w14:textId="3CDDE901" w:rsidR="00E275FD" w:rsidRPr="00355E72" w:rsidRDefault="00E275FD" w:rsidP="00355E72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275FD" w:rsidRPr="000F6E68" w14:paraId="228DC15B" w14:textId="77777777" w:rsidTr="001206D5">
        <w:trPr>
          <w:trHeight w:val="1872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D0408A" w14:textId="7D3A72FA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  <w:p w14:paraId="7755F671" w14:textId="4659D3AF" w:rsidR="00E275FD" w:rsidRPr="000F6E68" w:rsidRDefault="00E275FD" w:rsidP="00E275F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DC55DF" w14:textId="7F1ACBF1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D71991" w14:textId="420EE7EB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C8314" w14:textId="50E3F684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D60F9" w14:textId="5474FF1E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BDE79B" w14:textId="276C0195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vAlign w:val="center"/>
          </w:tcPr>
          <w:p w14:paraId="6B6262A3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AF328" w14:textId="7585893E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F3B2B" w14:textId="1EEF00BE" w:rsidR="00E275FD" w:rsidRPr="00355E72" w:rsidRDefault="00E275FD" w:rsidP="00355E72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275FD" w:rsidRPr="000F6E68" w14:paraId="3897EC08" w14:textId="77777777" w:rsidTr="001206D5">
        <w:trPr>
          <w:trHeight w:val="1872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CE3A87" w14:textId="51FC3E2E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  <w:p w14:paraId="333F86A4" w14:textId="77777777" w:rsidR="00E275FD" w:rsidRPr="000F6E68" w:rsidRDefault="00E275FD" w:rsidP="00E275F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1D1F77" w14:textId="54EA5DA6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4CE290" w14:textId="3E179B92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9C68FB" w14:textId="2AB809F4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447A4" w14:textId="7162AE4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ED2BFA" w14:textId="71C4D56C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vAlign w:val="center"/>
          </w:tcPr>
          <w:p w14:paraId="1503D67D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BD0804" w14:textId="273C8559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E92E0A" w14:textId="57D47D93" w:rsidR="00E275FD" w:rsidRPr="00355E72" w:rsidRDefault="00E275FD" w:rsidP="00355E72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bookmarkStart w:id="0" w:name="_GoBack"/>
        <w:bookmarkEnd w:id="0"/>
      </w:tr>
      <w:tr w:rsidR="00E275FD" w:rsidRPr="000F6E68" w14:paraId="0E63EDE4" w14:textId="77777777" w:rsidTr="001206D5">
        <w:trPr>
          <w:trHeight w:val="1628"/>
        </w:trPr>
        <w:tc>
          <w:tcPr>
            <w:tcW w:w="2717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46C3CD" w14:textId="77777777" w:rsidR="00E275FD" w:rsidRPr="000F6E68" w:rsidRDefault="00E275FD" w:rsidP="00E275FD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96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D26198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6E10F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24B1F3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CB8547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4D201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vAlign w:val="center"/>
          </w:tcPr>
          <w:p w14:paraId="1F47EE21" w14:textId="77777777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B948B4" w14:textId="4F482F35" w:rsidR="00E275FD" w:rsidRPr="000F6E68" w:rsidRDefault="00E275FD" w:rsidP="00E275F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42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70126" w14:textId="7867886C" w:rsidR="00E275FD" w:rsidRPr="00355E72" w:rsidRDefault="00E275FD" w:rsidP="00355E72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</w:tbl>
    <w:p w14:paraId="02EEF9DB" w14:textId="1AF07962" w:rsidR="007C62C8" w:rsidRPr="00CB52C7" w:rsidRDefault="00CB52C7" w:rsidP="00CB52C7">
      <w:pPr>
        <w:ind w:left="360"/>
        <w:rPr>
          <w:rFonts w:ascii="Arial" w:hAnsi="Arial" w:cs="Arial"/>
          <w:i/>
          <w:szCs w:val="20"/>
        </w:rPr>
      </w:pPr>
      <w:r>
        <w:rPr>
          <w:rFonts w:ascii="Arial" w:hAnsi="Arial" w:cs="Arial"/>
          <w:i/>
          <w:szCs w:val="20"/>
        </w:rPr>
        <w:lastRenderedPageBreak/>
        <w:t xml:space="preserve">* </w:t>
      </w:r>
      <w:r w:rsidRPr="00CB52C7">
        <w:rPr>
          <w:rFonts w:ascii="Arial" w:hAnsi="Arial" w:cs="Arial"/>
          <w:i/>
          <w:szCs w:val="20"/>
        </w:rPr>
        <w:t>see judging criteria on page 2</w:t>
      </w:r>
    </w:p>
    <w:p w14:paraId="3D08B140" w14:textId="77777777" w:rsidR="007C62C8" w:rsidRDefault="007C62C8">
      <w:pPr>
        <w:rPr>
          <w:rFonts w:ascii="Arial" w:hAnsi="Arial" w:cs="Arial"/>
          <w:b/>
          <w:szCs w:val="20"/>
          <w:u w:val="single"/>
        </w:rPr>
      </w:pPr>
    </w:p>
    <w:p w14:paraId="3A0D03E3" w14:textId="24F3EE46" w:rsidR="000F6E68" w:rsidRPr="007C62C8" w:rsidRDefault="007C62C8">
      <w:pPr>
        <w:rPr>
          <w:rFonts w:ascii="Arial" w:hAnsi="Arial" w:cs="Arial"/>
          <w:b/>
          <w:szCs w:val="20"/>
          <w:u w:val="single"/>
        </w:rPr>
      </w:pPr>
      <w:r w:rsidRPr="007C62C8">
        <w:rPr>
          <w:rFonts w:ascii="Arial" w:hAnsi="Arial" w:cs="Arial"/>
          <w:b/>
          <w:szCs w:val="20"/>
          <w:u w:val="single"/>
        </w:rPr>
        <w:t>Judging Criteria:</w:t>
      </w:r>
    </w:p>
    <w:p w14:paraId="6ABBDE80" w14:textId="53D651FE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GOALS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goals are clear, supported by theoretical and/or applied literature, as well as reflect innovation and creativity</w:t>
      </w:r>
    </w:p>
    <w:p w14:paraId="4453C5CB" w14:textId="0FE7DBD7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METHODS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project design and methods used to develop and/or evaluate the project are appropriately matched to the goals</w:t>
      </w:r>
    </w:p>
    <w:p w14:paraId="5CD7C8CC" w14:textId="5F66BA0D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RESULTS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extent to which results included evaluative data (quantitative or qualitative) and are meaningful to other educators within or outside of Baylor</w:t>
      </w:r>
    </w:p>
    <w:p w14:paraId="5D3F21F5" w14:textId="1710F956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POSTER DESIGN &amp; PRESENTTION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quality of poster presentation (e.g., clarity, visual appeal, creativity, etc.) and of the oral discussion (e.g., clarity, ability to answer questions, etc.)</w:t>
      </w:r>
    </w:p>
    <w:p w14:paraId="5A06AAC4" w14:textId="063F5019" w:rsidR="007C62C8" w:rsidRPr="007C62C8" w:rsidRDefault="007C62C8" w:rsidP="007C62C8">
      <w:pPr>
        <w:numPr>
          <w:ilvl w:val="0"/>
          <w:numId w:val="5"/>
        </w:numPr>
        <w:shd w:val="clear" w:color="auto" w:fill="FFFFFF"/>
        <w:spacing w:before="240" w:after="0"/>
        <w:ind w:left="547"/>
        <w:rPr>
          <w:rFonts w:ascii="Arial" w:eastAsia="Times New Roman" w:hAnsi="Arial" w:cs="Arial"/>
          <w:color w:val="333333"/>
          <w:spacing w:val="6"/>
          <w:szCs w:val="20"/>
        </w:rPr>
      </w:pPr>
      <w:r>
        <w:rPr>
          <w:rFonts w:ascii="Arial" w:eastAsia="Times New Roman" w:hAnsi="Arial" w:cs="Arial"/>
          <w:color w:val="333333"/>
          <w:spacing w:val="6"/>
          <w:szCs w:val="20"/>
        </w:rPr>
        <w:t xml:space="preserve">INFORMATION &amp; FUTURE APPLICATION: </w:t>
      </w:r>
      <w:r w:rsidRPr="007C62C8">
        <w:rPr>
          <w:rFonts w:ascii="Arial" w:eastAsia="Times New Roman" w:hAnsi="Arial" w:cs="Arial"/>
          <w:color w:val="333333"/>
          <w:spacing w:val="6"/>
          <w:szCs w:val="20"/>
        </w:rPr>
        <w:t>The degree to which the results of the work will inform and lead to additional scholarly projects</w:t>
      </w:r>
    </w:p>
    <w:p w14:paraId="225CE541" w14:textId="60D3B0C6" w:rsidR="007C62C8" w:rsidRDefault="007C62C8">
      <w:pPr>
        <w:rPr>
          <w:rFonts w:cstheme="minorHAnsi"/>
        </w:rPr>
      </w:pPr>
    </w:p>
    <w:p w14:paraId="343184AE" w14:textId="77777777" w:rsidR="007C62C8" w:rsidRPr="000F6E68" w:rsidRDefault="007C62C8">
      <w:pPr>
        <w:rPr>
          <w:rFonts w:cstheme="minorHAnsi"/>
        </w:rPr>
      </w:pPr>
    </w:p>
    <w:sectPr w:rsidR="007C62C8" w:rsidRPr="000F6E68" w:rsidSect="001206D5">
      <w:headerReference w:type="default" r:id="rId7"/>
      <w:pgSz w:w="15840" w:h="12240" w:orient="landscape"/>
      <w:pgMar w:top="720" w:right="720" w:bottom="720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514F17" w14:textId="77777777" w:rsidR="00E33E23" w:rsidRDefault="00E33E23" w:rsidP="007F0979">
      <w:pPr>
        <w:spacing w:after="0" w:line="240" w:lineRule="auto"/>
      </w:pPr>
      <w:r>
        <w:separator/>
      </w:r>
    </w:p>
  </w:endnote>
  <w:endnote w:type="continuationSeparator" w:id="0">
    <w:p w14:paraId="6832E130" w14:textId="77777777" w:rsidR="00E33E23" w:rsidRDefault="00E33E23" w:rsidP="007F0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DE31DF" w14:textId="77777777" w:rsidR="00E33E23" w:rsidRDefault="00E33E23" w:rsidP="007F0979">
      <w:pPr>
        <w:spacing w:after="0" w:line="240" w:lineRule="auto"/>
      </w:pPr>
      <w:r>
        <w:separator/>
      </w:r>
    </w:p>
  </w:footnote>
  <w:footnote w:type="continuationSeparator" w:id="0">
    <w:p w14:paraId="39B4D051" w14:textId="77777777" w:rsidR="00E33E23" w:rsidRDefault="00E33E23" w:rsidP="007F09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00047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2CE11E6" w14:textId="1D4F294A" w:rsidR="00421011" w:rsidRDefault="00421011">
        <w:pPr>
          <w:pStyle w:val="Header"/>
          <w:jc w:val="right"/>
        </w:pPr>
        <w:r>
          <w:t xml:space="preserve"> </w:t>
        </w:r>
        <w:r w:rsidRPr="00421011">
          <w:rPr>
            <w:sz w:val="18"/>
          </w:rPr>
          <w:t xml:space="preserve">Poster </w:t>
        </w:r>
        <w:r>
          <w:rPr>
            <w:sz w:val="18"/>
          </w:rPr>
          <w:t>P</w:t>
        </w:r>
        <w:r w:rsidRPr="00421011">
          <w:rPr>
            <w:sz w:val="18"/>
          </w:rPr>
          <w:t xml:space="preserve">age </w:t>
        </w:r>
        <w:r w:rsidRPr="00421011">
          <w:rPr>
            <w:sz w:val="18"/>
          </w:rPr>
          <w:fldChar w:fldCharType="begin"/>
        </w:r>
        <w:r w:rsidRPr="00421011">
          <w:rPr>
            <w:sz w:val="18"/>
          </w:rPr>
          <w:instrText xml:space="preserve"> PAGE   \* MERGEFORMAT </w:instrText>
        </w:r>
        <w:r w:rsidRPr="00421011">
          <w:rPr>
            <w:sz w:val="18"/>
          </w:rPr>
          <w:fldChar w:fldCharType="separate"/>
        </w:r>
        <w:r w:rsidR="00BA7BAC">
          <w:rPr>
            <w:noProof/>
            <w:sz w:val="18"/>
          </w:rPr>
          <w:t>2</w:t>
        </w:r>
        <w:r w:rsidRPr="00421011">
          <w:rPr>
            <w:noProof/>
            <w:sz w:val="18"/>
          </w:rPr>
          <w:fldChar w:fldCharType="end"/>
        </w:r>
      </w:p>
    </w:sdtContent>
  </w:sdt>
  <w:p w14:paraId="28090678" w14:textId="77777777" w:rsidR="00421011" w:rsidRDefault="0042101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FE0268"/>
    <w:multiLevelType w:val="hybridMultilevel"/>
    <w:tmpl w:val="864CB362"/>
    <w:lvl w:ilvl="0" w:tplc="3C2A9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C0DFC"/>
    <w:multiLevelType w:val="hybridMultilevel"/>
    <w:tmpl w:val="3FEE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BA5821"/>
    <w:multiLevelType w:val="hybridMultilevel"/>
    <w:tmpl w:val="84AAD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3395A"/>
    <w:multiLevelType w:val="hybridMultilevel"/>
    <w:tmpl w:val="E738C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0925C9"/>
    <w:multiLevelType w:val="multilevel"/>
    <w:tmpl w:val="74962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IyNTI3NDM3NzNW0lEKTi0uzszPAykwrQUAAVn1gCwAAAA="/>
  </w:docVars>
  <w:rsids>
    <w:rsidRoot w:val="00EB1815"/>
    <w:rsid w:val="00000B9E"/>
    <w:rsid w:val="00006EC5"/>
    <w:rsid w:val="00007C40"/>
    <w:rsid w:val="00012EB8"/>
    <w:rsid w:val="00021786"/>
    <w:rsid w:val="000227AB"/>
    <w:rsid w:val="00024FC1"/>
    <w:rsid w:val="00025A2D"/>
    <w:rsid w:val="000307B5"/>
    <w:rsid w:val="00036919"/>
    <w:rsid w:val="000371A3"/>
    <w:rsid w:val="0004117E"/>
    <w:rsid w:val="000541FB"/>
    <w:rsid w:val="00056DEB"/>
    <w:rsid w:val="00074A3F"/>
    <w:rsid w:val="00076424"/>
    <w:rsid w:val="00077EDB"/>
    <w:rsid w:val="000958FD"/>
    <w:rsid w:val="000963B0"/>
    <w:rsid w:val="000A1F38"/>
    <w:rsid w:val="000A34D3"/>
    <w:rsid w:val="000A7187"/>
    <w:rsid w:val="000B3FCA"/>
    <w:rsid w:val="000B573C"/>
    <w:rsid w:val="000B5BAE"/>
    <w:rsid w:val="000C0E38"/>
    <w:rsid w:val="000C10F1"/>
    <w:rsid w:val="000D10DC"/>
    <w:rsid w:val="000D2921"/>
    <w:rsid w:val="000D2CD9"/>
    <w:rsid w:val="000E5244"/>
    <w:rsid w:val="000E60C9"/>
    <w:rsid w:val="000E74C2"/>
    <w:rsid w:val="000F01DF"/>
    <w:rsid w:val="000F2DA4"/>
    <w:rsid w:val="000F40E9"/>
    <w:rsid w:val="000F482E"/>
    <w:rsid w:val="000F5AB8"/>
    <w:rsid w:val="000F5D4E"/>
    <w:rsid w:val="000F6E68"/>
    <w:rsid w:val="0010046E"/>
    <w:rsid w:val="00105082"/>
    <w:rsid w:val="0010615C"/>
    <w:rsid w:val="001061C0"/>
    <w:rsid w:val="001121A0"/>
    <w:rsid w:val="00116F63"/>
    <w:rsid w:val="001206D5"/>
    <w:rsid w:val="0012560D"/>
    <w:rsid w:val="00125D62"/>
    <w:rsid w:val="0013080B"/>
    <w:rsid w:val="001319E9"/>
    <w:rsid w:val="00132CB3"/>
    <w:rsid w:val="00137857"/>
    <w:rsid w:val="001379AC"/>
    <w:rsid w:val="001424A0"/>
    <w:rsid w:val="00144FB8"/>
    <w:rsid w:val="0014658F"/>
    <w:rsid w:val="001573B9"/>
    <w:rsid w:val="00174BF1"/>
    <w:rsid w:val="00177798"/>
    <w:rsid w:val="0018188D"/>
    <w:rsid w:val="001834AA"/>
    <w:rsid w:val="00184413"/>
    <w:rsid w:val="00191D06"/>
    <w:rsid w:val="001942C6"/>
    <w:rsid w:val="001A4E1E"/>
    <w:rsid w:val="001A7B64"/>
    <w:rsid w:val="001B0F03"/>
    <w:rsid w:val="001B27A4"/>
    <w:rsid w:val="001B354A"/>
    <w:rsid w:val="001C0195"/>
    <w:rsid w:val="001C1FDD"/>
    <w:rsid w:val="001C231D"/>
    <w:rsid w:val="001C524A"/>
    <w:rsid w:val="001C694C"/>
    <w:rsid w:val="001D2D73"/>
    <w:rsid w:val="001D485A"/>
    <w:rsid w:val="001D651E"/>
    <w:rsid w:val="001E1E20"/>
    <w:rsid w:val="001E3FC3"/>
    <w:rsid w:val="001E53B3"/>
    <w:rsid w:val="001E61A9"/>
    <w:rsid w:val="001F3C76"/>
    <w:rsid w:val="001F4D26"/>
    <w:rsid w:val="001F5F1D"/>
    <w:rsid w:val="0020143D"/>
    <w:rsid w:val="00202AB2"/>
    <w:rsid w:val="0020500E"/>
    <w:rsid w:val="00210793"/>
    <w:rsid w:val="00210F59"/>
    <w:rsid w:val="00211E84"/>
    <w:rsid w:val="00215491"/>
    <w:rsid w:val="002256E7"/>
    <w:rsid w:val="00227176"/>
    <w:rsid w:val="002316C8"/>
    <w:rsid w:val="00231ED5"/>
    <w:rsid w:val="00240BC3"/>
    <w:rsid w:val="00241F31"/>
    <w:rsid w:val="00247F7C"/>
    <w:rsid w:val="002517A9"/>
    <w:rsid w:val="002540A4"/>
    <w:rsid w:val="002555C2"/>
    <w:rsid w:val="002602AE"/>
    <w:rsid w:val="0026058B"/>
    <w:rsid w:val="002626FE"/>
    <w:rsid w:val="00262A3B"/>
    <w:rsid w:val="00263F0E"/>
    <w:rsid w:val="002655B7"/>
    <w:rsid w:val="00265B9D"/>
    <w:rsid w:val="00266B40"/>
    <w:rsid w:val="00273A46"/>
    <w:rsid w:val="00273E4F"/>
    <w:rsid w:val="00274680"/>
    <w:rsid w:val="002763CF"/>
    <w:rsid w:val="002763DC"/>
    <w:rsid w:val="00276F80"/>
    <w:rsid w:val="00280E42"/>
    <w:rsid w:val="002837E3"/>
    <w:rsid w:val="00286B4C"/>
    <w:rsid w:val="0029333D"/>
    <w:rsid w:val="0029387D"/>
    <w:rsid w:val="00293CB7"/>
    <w:rsid w:val="002967FA"/>
    <w:rsid w:val="002A2101"/>
    <w:rsid w:val="002A52D0"/>
    <w:rsid w:val="002B13A0"/>
    <w:rsid w:val="002B372B"/>
    <w:rsid w:val="002B39FD"/>
    <w:rsid w:val="002B5703"/>
    <w:rsid w:val="002B66E1"/>
    <w:rsid w:val="002B75EB"/>
    <w:rsid w:val="002C2A65"/>
    <w:rsid w:val="002D4FFA"/>
    <w:rsid w:val="002E0250"/>
    <w:rsid w:val="002E1C89"/>
    <w:rsid w:val="002E29D9"/>
    <w:rsid w:val="002E6282"/>
    <w:rsid w:val="002E6A7E"/>
    <w:rsid w:val="002E7949"/>
    <w:rsid w:val="002F005B"/>
    <w:rsid w:val="002F12CE"/>
    <w:rsid w:val="002F3772"/>
    <w:rsid w:val="002F3FF4"/>
    <w:rsid w:val="002F45E8"/>
    <w:rsid w:val="002F68D2"/>
    <w:rsid w:val="00300D3E"/>
    <w:rsid w:val="00302D50"/>
    <w:rsid w:val="00302E4C"/>
    <w:rsid w:val="00304623"/>
    <w:rsid w:val="00304C3F"/>
    <w:rsid w:val="00322AE8"/>
    <w:rsid w:val="00323C88"/>
    <w:rsid w:val="0032589A"/>
    <w:rsid w:val="003271FB"/>
    <w:rsid w:val="0034053F"/>
    <w:rsid w:val="003406F9"/>
    <w:rsid w:val="00343FE0"/>
    <w:rsid w:val="00351238"/>
    <w:rsid w:val="00351502"/>
    <w:rsid w:val="00352284"/>
    <w:rsid w:val="00355E72"/>
    <w:rsid w:val="0035676A"/>
    <w:rsid w:val="00370DDF"/>
    <w:rsid w:val="00373B0B"/>
    <w:rsid w:val="00373F10"/>
    <w:rsid w:val="0037445C"/>
    <w:rsid w:val="00374A23"/>
    <w:rsid w:val="003755BD"/>
    <w:rsid w:val="00375A47"/>
    <w:rsid w:val="003769F8"/>
    <w:rsid w:val="00381D75"/>
    <w:rsid w:val="00382437"/>
    <w:rsid w:val="00382ACA"/>
    <w:rsid w:val="00387BA5"/>
    <w:rsid w:val="00387E56"/>
    <w:rsid w:val="003909CA"/>
    <w:rsid w:val="00395E6E"/>
    <w:rsid w:val="00395F2F"/>
    <w:rsid w:val="003A70D0"/>
    <w:rsid w:val="003B2579"/>
    <w:rsid w:val="003B3A47"/>
    <w:rsid w:val="003C00B8"/>
    <w:rsid w:val="003C26F4"/>
    <w:rsid w:val="003C7807"/>
    <w:rsid w:val="003D2C5E"/>
    <w:rsid w:val="003D3369"/>
    <w:rsid w:val="003D5A06"/>
    <w:rsid w:val="003E2EC5"/>
    <w:rsid w:val="003E48C1"/>
    <w:rsid w:val="003E5779"/>
    <w:rsid w:val="003E7E8F"/>
    <w:rsid w:val="003F0707"/>
    <w:rsid w:val="003F498B"/>
    <w:rsid w:val="003F63D6"/>
    <w:rsid w:val="00406777"/>
    <w:rsid w:val="00410569"/>
    <w:rsid w:val="00411242"/>
    <w:rsid w:val="004169BC"/>
    <w:rsid w:val="00416F3D"/>
    <w:rsid w:val="00417241"/>
    <w:rsid w:val="00420D33"/>
    <w:rsid w:val="00421011"/>
    <w:rsid w:val="00421531"/>
    <w:rsid w:val="0042472F"/>
    <w:rsid w:val="004249DD"/>
    <w:rsid w:val="004314FA"/>
    <w:rsid w:val="004412FF"/>
    <w:rsid w:val="00442953"/>
    <w:rsid w:val="00443FC4"/>
    <w:rsid w:val="00444912"/>
    <w:rsid w:val="0044491D"/>
    <w:rsid w:val="00450B6C"/>
    <w:rsid w:val="00450C87"/>
    <w:rsid w:val="00451CEE"/>
    <w:rsid w:val="00452293"/>
    <w:rsid w:val="0045446E"/>
    <w:rsid w:val="004618C0"/>
    <w:rsid w:val="00461DBC"/>
    <w:rsid w:val="00463B38"/>
    <w:rsid w:val="00467880"/>
    <w:rsid w:val="00473787"/>
    <w:rsid w:val="00473B62"/>
    <w:rsid w:val="00474725"/>
    <w:rsid w:val="00482FCB"/>
    <w:rsid w:val="004862EF"/>
    <w:rsid w:val="00491B5F"/>
    <w:rsid w:val="00492184"/>
    <w:rsid w:val="00493DD5"/>
    <w:rsid w:val="004944A6"/>
    <w:rsid w:val="004A42B4"/>
    <w:rsid w:val="004B0C7D"/>
    <w:rsid w:val="004B1592"/>
    <w:rsid w:val="004B38C7"/>
    <w:rsid w:val="004B4F54"/>
    <w:rsid w:val="004B6766"/>
    <w:rsid w:val="004C4671"/>
    <w:rsid w:val="004C7A87"/>
    <w:rsid w:val="004C7CA0"/>
    <w:rsid w:val="004D303A"/>
    <w:rsid w:val="004E2F47"/>
    <w:rsid w:val="004E3791"/>
    <w:rsid w:val="004E43CF"/>
    <w:rsid w:val="004F0F3F"/>
    <w:rsid w:val="004F2B5A"/>
    <w:rsid w:val="00511016"/>
    <w:rsid w:val="00512FA4"/>
    <w:rsid w:val="00514331"/>
    <w:rsid w:val="005145F0"/>
    <w:rsid w:val="00515716"/>
    <w:rsid w:val="0052085C"/>
    <w:rsid w:val="00520DE3"/>
    <w:rsid w:val="005229A1"/>
    <w:rsid w:val="0052448C"/>
    <w:rsid w:val="005258C2"/>
    <w:rsid w:val="005320E5"/>
    <w:rsid w:val="0053433A"/>
    <w:rsid w:val="005343E8"/>
    <w:rsid w:val="00541CE7"/>
    <w:rsid w:val="005423EE"/>
    <w:rsid w:val="00542CD5"/>
    <w:rsid w:val="00545094"/>
    <w:rsid w:val="00547A84"/>
    <w:rsid w:val="00547FC6"/>
    <w:rsid w:val="00552972"/>
    <w:rsid w:val="005577BB"/>
    <w:rsid w:val="00560F70"/>
    <w:rsid w:val="00561CDE"/>
    <w:rsid w:val="00562C50"/>
    <w:rsid w:val="00563277"/>
    <w:rsid w:val="00564AEB"/>
    <w:rsid w:val="00564CEA"/>
    <w:rsid w:val="00567B5B"/>
    <w:rsid w:val="00567E70"/>
    <w:rsid w:val="00574539"/>
    <w:rsid w:val="00577469"/>
    <w:rsid w:val="0058210B"/>
    <w:rsid w:val="00582E52"/>
    <w:rsid w:val="005927C9"/>
    <w:rsid w:val="0059389E"/>
    <w:rsid w:val="0059634C"/>
    <w:rsid w:val="005A1E04"/>
    <w:rsid w:val="005A3CEB"/>
    <w:rsid w:val="005A4367"/>
    <w:rsid w:val="005A76C7"/>
    <w:rsid w:val="005B6F48"/>
    <w:rsid w:val="005B722C"/>
    <w:rsid w:val="005C3B11"/>
    <w:rsid w:val="005C7FD8"/>
    <w:rsid w:val="005D01D0"/>
    <w:rsid w:val="005D1901"/>
    <w:rsid w:val="005E1749"/>
    <w:rsid w:val="005E561B"/>
    <w:rsid w:val="005E583E"/>
    <w:rsid w:val="005F27FE"/>
    <w:rsid w:val="005F46EC"/>
    <w:rsid w:val="005F5C78"/>
    <w:rsid w:val="00600CF6"/>
    <w:rsid w:val="006025C5"/>
    <w:rsid w:val="0060381D"/>
    <w:rsid w:val="006056C3"/>
    <w:rsid w:val="0060751A"/>
    <w:rsid w:val="0060754F"/>
    <w:rsid w:val="006115DD"/>
    <w:rsid w:val="00612776"/>
    <w:rsid w:val="00613898"/>
    <w:rsid w:val="0061778D"/>
    <w:rsid w:val="0062548C"/>
    <w:rsid w:val="00626198"/>
    <w:rsid w:val="00635BED"/>
    <w:rsid w:val="00636FF7"/>
    <w:rsid w:val="00637F12"/>
    <w:rsid w:val="006469B1"/>
    <w:rsid w:val="006476FF"/>
    <w:rsid w:val="00650856"/>
    <w:rsid w:val="006568F5"/>
    <w:rsid w:val="00662114"/>
    <w:rsid w:val="00666773"/>
    <w:rsid w:val="00674F80"/>
    <w:rsid w:val="00677919"/>
    <w:rsid w:val="00681AB5"/>
    <w:rsid w:val="00685275"/>
    <w:rsid w:val="00694188"/>
    <w:rsid w:val="00697A18"/>
    <w:rsid w:val="006A04F2"/>
    <w:rsid w:val="006A07B0"/>
    <w:rsid w:val="006A165B"/>
    <w:rsid w:val="006A67D4"/>
    <w:rsid w:val="006A7EFC"/>
    <w:rsid w:val="006B08AA"/>
    <w:rsid w:val="006B205B"/>
    <w:rsid w:val="006B3092"/>
    <w:rsid w:val="006B4D44"/>
    <w:rsid w:val="006C70E0"/>
    <w:rsid w:val="006D06A5"/>
    <w:rsid w:val="006E63DE"/>
    <w:rsid w:val="006E7A55"/>
    <w:rsid w:val="006E7A85"/>
    <w:rsid w:val="006F29EE"/>
    <w:rsid w:val="006F3E63"/>
    <w:rsid w:val="006F59B9"/>
    <w:rsid w:val="006F6588"/>
    <w:rsid w:val="006F6C04"/>
    <w:rsid w:val="006F7C0D"/>
    <w:rsid w:val="00710D1A"/>
    <w:rsid w:val="00715550"/>
    <w:rsid w:val="007157E3"/>
    <w:rsid w:val="00717471"/>
    <w:rsid w:val="007206AF"/>
    <w:rsid w:val="00722F43"/>
    <w:rsid w:val="00723043"/>
    <w:rsid w:val="00731AF2"/>
    <w:rsid w:val="00733534"/>
    <w:rsid w:val="007371C0"/>
    <w:rsid w:val="0074154D"/>
    <w:rsid w:val="007418C5"/>
    <w:rsid w:val="0074210A"/>
    <w:rsid w:val="00743C75"/>
    <w:rsid w:val="00752E10"/>
    <w:rsid w:val="00760770"/>
    <w:rsid w:val="00761A29"/>
    <w:rsid w:val="007622AD"/>
    <w:rsid w:val="00763B64"/>
    <w:rsid w:val="007646E8"/>
    <w:rsid w:val="00764833"/>
    <w:rsid w:val="00772F91"/>
    <w:rsid w:val="0077715F"/>
    <w:rsid w:val="0078041B"/>
    <w:rsid w:val="00786D34"/>
    <w:rsid w:val="0078753F"/>
    <w:rsid w:val="00790A31"/>
    <w:rsid w:val="007949E5"/>
    <w:rsid w:val="00795456"/>
    <w:rsid w:val="007962CC"/>
    <w:rsid w:val="00796371"/>
    <w:rsid w:val="00796E8A"/>
    <w:rsid w:val="00797B43"/>
    <w:rsid w:val="007A217B"/>
    <w:rsid w:val="007A2930"/>
    <w:rsid w:val="007B0C6A"/>
    <w:rsid w:val="007B12A0"/>
    <w:rsid w:val="007B56E6"/>
    <w:rsid w:val="007B5A21"/>
    <w:rsid w:val="007C1101"/>
    <w:rsid w:val="007C62C8"/>
    <w:rsid w:val="007D0F08"/>
    <w:rsid w:val="007D2603"/>
    <w:rsid w:val="007D4E42"/>
    <w:rsid w:val="007D4F7C"/>
    <w:rsid w:val="007E0318"/>
    <w:rsid w:val="007F0979"/>
    <w:rsid w:val="007F6AEE"/>
    <w:rsid w:val="0080098B"/>
    <w:rsid w:val="00800A5C"/>
    <w:rsid w:val="00802498"/>
    <w:rsid w:val="008034C5"/>
    <w:rsid w:val="008040CD"/>
    <w:rsid w:val="00812DF1"/>
    <w:rsid w:val="00812F6D"/>
    <w:rsid w:val="00816025"/>
    <w:rsid w:val="00816B73"/>
    <w:rsid w:val="00830462"/>
    <w:rsid w:val="00831855"/>
    <w:rsid w:val="0083255C"/>
    <w:rsid w:val="008335C0"/>
    <w:rsid w:val="00833603"/>
    <w:rsid w:val="00833A12"/>
    <w:rsid w:val="00836902"/>
    <w:rsid w:val="00841F6B"/>
    <w:rsid w:val="008429F8"/>
    <w:rsid w:val="00846723"/>
    <w:rsid w:val="00852BAD"/>
    <w:rsid w:val="00855ACD"/>
    <w:rsid w:val="00856913"/>
    <w:rsid w:val="00856E2F"/>
    <w:rsid w:val="00856EFA"/>
    <w:rsid w:val="008615F1"/>
    <w:rsid w:val="008630DB"/>
    <w:rsid w:val="008677F8"/>
    <w:rsid w:val="0086796C"/>
    <w:rsid w:val="008754A5"/>
    <w:rsid w:val="00875539"/>
    <w:rsid w:val="008827DE"/>
    <w:rsid w:val="00883AA2"/>
    <w:rsid w:val="00883D84"/>
    <w:rsid w:val="00884498"/>
    <w:rsid w:val="00887170"/>
    <w:rsid w:val="00891E31"/>
    <w:rsid w:val="008A519E"/>
    <w:rsid w:val="008B0AFE"/>
    <w:rsid w:val="008B19ED"/>
    <w:rsid w:val="008B29E2"/>
    <w:rsid w:val="008B3699"/>
    <w:rsid w:val="008B63E0"/>
    <w:rsid w:val="008C3B86"/>
    <w:rsid w:val="008D4F34"/>
    <w:rsid w:val="008D61D8"/>
    <w:rsid w:val="008E09A6"/>
    <w:rsid w:val="008E3E7A"/>
    <w:rsid w:val="008E4F33"/>
    <w:rsid w:val="008E729F"/>
    <w:rsid w:val="008F121F"/>
    <w:rsid w:val="008F188F"/>
    <w:rsid w:val="008F52B9"/>
    <w:rsid w:val="00900FC7"/>
    <w:rsid w:val="0090132E"/>
    <w:rsid w:val="00901BB9"/>
    <w:rsid w:val="00911916"/>
    <w:rsid w:val="009137B7"/>
    <w:rsid w:val="009231E6"/>
    <w:rsid w:val="00923456"/>
    <w:rsid w:val="009309A1"/>
    <w:rsid w:val="009311CA"/>
    <w:rsid w:val="009346F8"/>
    <w:rsid w:val="00945A6D"/>
    <w:rsid w:val="009465C3"/>
    <w:rsid w:val="00947D60"/>
    <w:rsid w:val="00947DBC"/>
    <w:rsid w:val="00947F60"/>
    <w:rsid w:val="00950EF3"/>
    <w:rsid w:val="00953CF6"/>
    <w:rsid w:val="009540A3"/>
    <w:rsid w:val="009625C0"/>
    <w:rsid w:val="00962C8E"/>
    <w:rsid w:val="009635C5"/>
    <w:rsid w:val="009650B7"/>
    <w:rsid w:val="00965C88"/>
    <w:rsid w:val="00966129"/>
    <w:rsid w:val="00971B01"/>
    <w:rsid w:val="00974D89"/>
    <w:rsid w:val="00977EE7"/>
    <w:rsid w:val="00981D2E"/>
    <w:rsid w:val="0098405B"/>
    <w:rsid w:val="00985970"/>
    <w:rsid w:val="00991FCB"/>
    <w:rsid w:val="009970C1"/>
    <w:rsid w:val="009A3B10"/>
    <w:rsid w:val="009A542D"/>
    <w:rsid w:val="009B167A"/>
    <w:rsid w:val="009C376B"/>
    <w:rsid w:val="009D2939"/>
    <w:rsid w:val="009D7DAE"/>
    <w:rsid w:val="009E4D72"/>
    <w:rsid w:val="009F2EC2"/>
    <w:rsid w:val="009F48CC"/>
    <w:rsid w:val="009F7E4B"/>
    <w:rsid w:val="00A01C40"/>
    <w:rsid w:val="00A047D8"/>
    <w:rsid w:val="00A06C44"/>
    <w:rsid w:val="00A11AE5"/>
    <w:rsid w:val="00A15A7F"/>
    <w:rsid w:val="00A169ED"/>
    <w:rsid w:val="00A21369"/>
    <w:rsid w:val="00A24734"/>
    <w:rsid w:val="00A30B2C"/>
    <w:rsid w:val="00A32EAE"/>
    <w:rsid w:val="00A40F80"/>
    <w:rsid w:val="00A444F1"/>
    <w:rsid w:val="00A45039"/>
    <w:rsid w:val="00A46B7A"/>
    <w:rsid w:val="00A51B6F"/>
    <w:rsid w:val="00A52E68"/>
    <w:rsid w:val="00A52F55"/>
    <w:rsid w:val="00A56CB2"/>
    <w:rsid w:val="00A57A98"/>
    <w:rsid w:val="00A6091E"/>
    <w:rsid w:val="00A619F4"/>
    <w:rsid w:val="00A61C1A"/>
    <w:rsid w:val="00A6547A"/>
    <w:rsid w:val="00A66C75"/>
    <w:rsid w:val="00A74BCE"/>
    <w:rsid w:val="00A757D7"/>
    <w:rsid w:val="00A8347C"/>
    <w:rsid w:val="00A935E4"/>
    <w:rsid w:val="00A938EE"/>
    <w:rsid w:val="00A93DFE"/>
    <w:rsid w:val="00A969C1"/>
    <w:rsid w:val="00A971B4"/>
    <w:rsid w:val="00A974DA"/>
    <w:rsid w:val="00AA328F"/>
    <w:rsid w:val="00AA3F44"/>
    <w:rsid w:val="00AA7097"/>
    <w:rsid w:val="00AB2432"/>
    <w:rsid w:val="00AB3EF9"/>
    <w:rsid w:val="00AC129A"/>
    <w:rsid w:val="00AC2FAD"/>
    <w:rsid w:val="00AD0B6E"/>
    <w:rsid w:val="00AD2CC6"/>
    <w:rsid w:val="00AD2E6B"/>
    <w:rsid w:val="00AD4985"/>
    <w:rsid w:val="00AD570D"/>
    <w:rsid w:val="00AD5D40"/>
    <w:rsid w:val="00AD69C0"/>
    <w:rsid w:val="00AE1815"/>
    <w:rsid w:val="00AE40AE"/>
    <w:rsid w:val="00AE43E8"/>
    <w:rsid w:val="00AF0082"/>
    <w:rsid w:val="00AF0ACA"/>
    <w:rsid w:val="00AF3BCF"/>
    <w:rsid w:val="00AF44DC"/>
    <w:rsid w:val="00AF6185"/>
    <w:rsid w:val="00AF63E3"/>
    <w:rsid w:val="00AF6E03"/>
    <w:rsid w:val="00B0060F"/>
    <w:rsid w:val="00B07F5D"/>
    <w:rsid w:val="00B10273"/>
    <w:rsid w:val="00B1272E"/>
    <w:rsid w:val="00B16B4E"/>
    <w:rsid w:val="00B200B6"/>
    <w:rsid w:val="00B3251F"/>
    <w:rsid w:val="00B337AF"/>
    <w:rsid w:val="00B41F45"/>
    <w:rsid w:val="00B51C4F"/>
    <w:rsid w:val="00B52B1C"/>
    <w:rsid w:val="00B54D4F"/>
    <w:rsid w:val="00B552FA"/>
    <w:rsid w:val="00B561CC"/>
    <w:rsid w:val="00B61702"/>
    <w:rsid w:val="00B63F3E"/>
    <w:rsid w:val="00B81186"/>
    <w:rsid w:val="00B82A19"/>
    <w:rsid w:val="00B91D0B"/>
    <w:rsid w:val="00BA4CB6"/>
    <w:rsid w:val="00BA69F9"/>
    <w:rsid w:val="00BA7BAC"/>
    <w:rsid w:val="00BB6D21"/>
    <w:rsid w:val="00BC7F76"/>
    <w:rsid w:val="00BD49B1"/>
    <w:rsid w:val="00BD7689"/>
    <w:rsid w:val="00BE1C7D"/>
    <w:rsid w:val="00BE247E"/>
    <w:rsid w:val="00BE3CE6"/>
    <w:rsid w:val="00BE5A48"/>
    <w:rsid w:val="00BF274A"/>
    <w:rsid w:val="00BF4614"/>
    <w:rsid w:val="00C0114B"/>
    <w:rsid w:val="00C054F4"/>
    <w:rsid w:val="00C069CF"/>
    <w:rsid w:val="00C07D03"/>
    <w:rsid w:val="00C1223E"/>
    <w:rsid w:val="00C132F5"/>
    <w:rsid w:val="00C14A76"/>
    <w:rsid w:val="00C1523B"/>
    <w:rsid w:val="00C159B4"/>
    <w:rsid w:val="00C21DCB"/>
    <w:rsid w:val="00C2358B"/>
    <w:rsid w:val="00C255AC"/>
    <w:rsid w:val="00C261A9"/>
    <w:rsid w:val="00C3459A"/>
    <w:rsid w:val="00C34B0E"/>
    <w:rsid w:val="00C373E8"/>
    <w:rsid w:val="00C37728"/>
    <w:rsid w:val="00C4366B"/>
    <w:rsid w:val="00C44943"/>
    <w:rsid w:val="00C46C00"/>
    <w:rsid w:val="00C55657"/>
    <w:rsid w:val="00C557ED"/>
    <w:rsid w:val="00C56572"/>
    <w:rsid w:val="00C573C6"/>
    <w:rsid w:val="00C600A9"/>
    <w:rsid w:val="00C735BF"/>
    <w:rsid w:val="00C754BD"/>
    <w:rsid w:val="00C82A0E"/>
    <w:rsid w:val="00C90419"/>
    <w:rsid w:val="00C93255"/>
    <w:rsid w:val="00C970BB"/>
    <w:rsid w:val="00CA0373"/>
    <w:rsid w:val="00CA1DBD"/>
    <w:rsid w:val="00CA5565"/>
    <w:rsid w:val="00CB0663"/>
    <w:rsid w:val="00CB3A09"/>
    <w:rsid w:val="00CB49E2"/>
    <w:rsid w:val="00CB52C7"/>
    <w:rsid w:val="00CC7832"/>
    <w:rsid w:val="00CD35AB"/>
    <w:rsid w:val="00CD4671"/>
    <w:rsid w:val="00CD49DD"/>
    <w:rsid w:val="00CD5364"/>
    <w:rsid w:val="00CD57B2"/>
    <w:rsid w:val="00CD7A14"/>
    <w:rsid w:val="00CE09D4"/>
    <w:rsid w:val="00CE1756"/>
    <w:rsid w:val="00CE29D1"/>
    <w:rsid w:val="00CE5789"/>
    <w:rsid w:val="00CE61BE"/>
    <w:rsid w:val="00CF6C0E"/>
    <w:rsid w:val="00CF6DE7"/>
    <w:rsid w:val="00D00C6C"/>
    <w:rsid w:val="00D01101"/>
    <w:rsid w:val="00D04B20"/>
    <w:rsid w:val="00D20F74"/>
    <w:rsid w:val="00D263BB"/>
    <w:rsid w:val="00D34BC7"/>
    <w:rsid w:val="00D361C8"/>
    <w:rsid w:val="00D36552"/>
    <w:rsid w:val="00D403AE"/>
    <w:rsid w:val="00D51A64"/>
    <w:rsid w:val="00D61703"/>
    <w:rsid w:val="00D66C2A"/>
    <w:rsid w:val="00D7017F"/>
    <w:rsid w:val="00D70E99"/>
    <w:rsid w:val="00D8195F"/>
    <w:rsid w:val="00D83421"/>
    <w:rsid w:val="00D850B0"/>
    <w:rsid w:val="00D8600F"/>
    <w:rsid w:val="00D878E9"/>
    <w:rsid w:val="00D90E99"/>
    <w:rsid w:val="00D96A43"/>
    <w:rsid w:val="00D96FFE"/>
    <w:rsid w:val="00DA0080"/>
    <w:rsid w:val="00DA011B"/>
    <w:rsid w:val="00DA6019"/>
    <w:rsid w:val="00DB1B3E"/>
    <w:rsid w:val="00DB2E2E"/>
    <w:rsid w:val="00DB5B4C"/>
    <w:rsid w:val="00DC05F0"/>
    <w:rsid w:val="00DC3259"/>
    <w:rsid w:val="00DC667E"/>
    <w:rsid w:val="00DD1B3C"/>
    <w:rsid w:val="00DD4519"/>
    <w:rsid w:val="00DD4A89"/>
    <w:rsid w:val="00DD5D5B"/>
    <w:rsid w:val="00DE0D7D"/>
    <w:rsid w:val="00DE75BA"/>
    <w:rsid w:val="00DF2648"/>
    <w:rsid w:val="00DF425F"/>
    <w:rsid w:val="00DF5303"/>
    <w:rsid w:val="00E031F1"/>
    <w:rsid w:val="00E032F6"/>
    <w:rsid w:val="00E07F6A"/>
    <w:rsid w:val="00E16229"/>
    <w:rsid w:val="00E21297"/>
    <w:rsid w:val="00E21816"/>
    <w:rsid w:val="00E22375"/>
    <w:rsid w:val="00E268BD"/>
    <w:rsid w:val="00E275FD"/>
    <w:rsid w:val="00E33E23"/>
    <w:rsid w:val="00E35996"/>
    <w:rsid w:val="00E44CA5"/>
    <w:rsid w:val="00E4698B"/>
    <w:rsid w:val="00E4711D"/>
    <w:rsid w:val="00E47167"/>
    <w:rsid w:val="00E5296D"/>
    <w:rsid w:val="00E5432D"/>
    <w:rsid w:val="00E604EA"/>
    <w:rsid w:val="00E607D4"/>
    <w:rsid w:val="00E6517E"/>
    <w:rsid w:val="00E7109E"/>
    <w:rsid w:val="00E75635"/>
    <w:rsid w:val="00E83CF2"/>
    <w:rsid w:val="00E846D1"/>
    <w:rsid w:val="00E87882"/>
    <w:rsid w:val="00E90128"/>
    <w:rsid w:val="00E91177"/>
    <w:rsid w:val="00E920D4"/>
    <w:rsid w:val="00E97C80"/>
    <w:rsid w:val="00EA3351"/>
    <w:rsid w:val="00EA3873"/>
    <w:rsid w:val="00EA3874"/>
    <w:rsid w:val="00EA5956"/>
    <w:rsid w:val="00EB024A"/>
    <w:rsid w:val="00EB1815"/>
    <w:rsid w:val="00EB22FD"/>
    <w:rsid w:val="00EB2F2B"/>
    <w:rsid w:val="00EB5F11"/>
    <w:rsid w:val="00EB66F7"/>
    <w:rsid w:val="00EC1034"/>
    <w:rsid w:val="00EC5858"/>
    <w:rsid w:val="00EC75B9"/>
    <w:rsid w:val="00ED00E1"/>
    <w:rsid w:val="00ED0E0F"/>
    <w:rsid w:val="00ED47B7"/>
    <w:rsid w:val="00ED5BA4"/>
    <w:rsid w:val="00ED5FD2"/>
    <w:rsid w:val="00ED6E01"/>
    <w:rsid w:val="00EE0A4C"/>
    <w:rsid w:val="00EE1C20"/>
    <w:rsid w:val="00EE75EC"/>
    <w:rsid w:val="00EF3A86"/>
    <w:rsid w:val="00EF5193"/>
    <w:rsid w:val="00EF60CB"/>
    <w:rsid w:val="00F0013C"/>
    <w:rsid w:val="00F04DAF"/>
    <w:rsid w:val="00F065D8"/>
    <w:rsid w:val="00F074BD"/>
    <w:rsid w:val="00F100A5"/>
    <w:rsid w:val="00F13F54"/>
    <w:rsid w:val="00F14C59"/>
    <w:rsid w:val="00F14FB4"/>
    <w:rsid w:val="00F168CD"/>
    <w:rsid w:val="00F205C4"/>
    <w:rsid w:val="00F245E0"/>
    <w:rsid w:val="00F256A3"/>
    <w:rsid w:val="00F25869"/>
    <w:rsid w:val="00F27837"/>
    <w:rsid w:val="00F30216"/>
    <w:rsid w:val="00F33603"/>
    <w:rsid w:val="00F35F87"/>
    <w:rsid w:val="00F36BC8"/>
    <w:rsid w:val="00F371E6"/>
    <w:rsid w:val="00F41DEA"/>
    <w:rsid w:val="00F443D6"/>
    <w:rsid w:val="00F44A5D"/>
    <w:rsid w:val="00F51F9E"/>
    <w:rsid w:val="00F53372"/>
    <w:rsid w:val="00F56A56"/>
    <w:rsid w:val="00F57BC9"/>
    <w:rsid w:val="00F63459"/>
    <w:rsid w:val="00F63836"/>
    <w:rsid w:val="00F64496"/>
    <w:rsid w:val="00F645BF"/>
    <w:rsid w:val="00F668F7"/>
    <w:rsid w:val="00F71E10"/>
    <w:rsid w:val="00F71E74"/>
    <w:rsid w:val="00F730B9"/>
    <w:rsid w:val="00F738EE"/>
    <w:rsid w:val="00F76C1B"/>
    <w:rsid w:val="00F82351"/>
    <w:rsid w:val="00F83E72"/>
    <w:rsid w:val="00F848C5"/>
    <w:rsid w:val="00F90C18"/>
    <w:rsid w:val="00F9495B"/>
    <w:rsid w:val="00F962DB"/>
    <w:rsid w:val="00F97430"/>
    <w:rsid w:val="00FA1D4B"/>
    <w:rsid w:val="00FB17A4"/>
    <w:rsid w:val="00FB251F"/>
    <w:rsid w:val="00FB35C1"/>
    <w:rsid w:val="00FC07F1"/>
    <w:rsid w:val="00FC154F"/>
    <w:rsid w:val="00FD02A4"/>
    <w:rsid w:val="00FD1C35"/>
    <w:rsid w:val="00FD4D52"/>
    <w:rsid w:val="00FD59D5"/>
    <w:rsid w:val="00FD5C12"/>
    <w:rsid w:val="00FE2E32"/>
    <w:rsid w:val="00FE6E03"/>
    <w:rsid w:val="00FE7152"/>
    <w:rsid w:val="00FE7F4E"/>
    <w:rsid w:val="00FF0C0E"/>
    <w:rsid w:val="00FF3D26"/>
    <w:rsid w:val="00FF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04BBC06"/>
  <w15:docId w15:val="{ECF6EDBC-EBE1-45B0-A872-788CC4E4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979"/>
  </w:style>
  <w:style w:type="paragraph" w:styleId="Footer">
    <w:name w:val="footer"/>
    <w:basedOn w:val="Normal"/>
    <w:link w:val="Foot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979"/>
  </w:style>
  <w:style w:type="paragraph" w:styleId="ListParagraph">
    <w:name w:val="List Paragraph"/>
    <w:basedOn w:val="Normal"/>
    <w:uiPriority w:val="34"/>
    <w:qFormat/>
    <w:rsid w:val="007D4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9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1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</dc:creator>
  <cp:lastModifiedBy>Haudek, Sandra</cp:lastModifiedBy>
  <cp:revision>15</cp:revision>
  <dcterms:created xsi:type="dcterms:W3CDTF">2019-04-17T22:22:00Z</dcterms:created>
  <dcterms:modified xsi:type="dcterms:W3CDTF">2020-05-18T17:58:00Z</dcterms:modified>
</cp:coreProperties>
</file>